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D77DA" w14:textId="77777777" w:rsidR="004B2F4F" w:rsidRPr="00703F65" w:rsidRDefault="004B2F4F" w:rsidP="001A7144">
      <w:pPr>
        <w:spacing w:after="0" w:line="240" w:lineRule="auto"/>
        <w:contextualSpacing/>
      </w:pPr>
    </w:p>
    <w:p w14:paraId="0B33D3B9" w14:textId="63BE0C67" w:rsidR="009E75FB" w:rsidRPr="00703F65" w:rsidRDefault="009E75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  <w:r w:rsidRPr="00703F65">
        <w:rPr>
          <w:rFonts w:ascii="Calibri" w:hAnsi="Calibri" w:cs="Calibri"/>
          <w:b/>
          <w:bCs/>
          <w:sz w:val="28"/>
          <w:szCs w:val="28"/>
        </w:rPr>
        <w:t xml:space="preserve">DECLARACIÓN DE </w:t>
      </w:r>
      <w:r w:rsidR="00703F65" w:rsidRPr="00703F65">
        <w:rPr>
          <w:rFonts w:ascii="Calibri" w:hAnsi="Calibri" w:cs="Calibri"/>
          <w:b/>
          <w:bCs/>
          <w:sz w:val="28"/>
          <w:szCs w:val="28"/>
        </w:rPr>
        <w:t xml:space="preserve">CUMPRIMENTO DE REQUISITOS PARA SER MEMBRO DE TRIBUNAL </w:t>
      </w:r>
      <w:r w:rsidRPr="00703F65">
        <w:rPr>
          <w:rFonts w:ascii="Calibri" w:hAnsi="Calibri" w:cs="Calibri"/>
          <w:b/>
          <w:bCs/>
          <w:sz w:val="28"/>
          <w:szCs w:val="28"/>
        </w:rPr>
        <w:t xml:space="preserve">DE </w:t>
      </w:r>
      <w:r w:rsidR="009F692A" w:rsidRPr="00703F65">
        <w:rPr>
          <w:rFonts w:ascii="Calibri" w:hAnsi="Calibri" w:cs="Calibri"/>
          <w:b/>
          <w:bCs/>
          <w:sz w:val="28"/>
          <w:szCs w:val="28"/>
        </w:rPr>
        <w:t xml:space="preserve">TESE </w:t>
      </w:r>
      <w:r w:rsidR="00F266DF" w:rsidRPr="00703F65">
        <w:rPr>
          <w:rFonts w:ascii="Calibri" w:hAnsi="Calibri" w:cs="Calibri"/>
          <w:b/>
          <w:bCs/>
          <w:sz w:val="28"/>
          <w:szCs w:val="28"/>
        </w:rPr>
        <w:t>DE DOUTORAMENTO</w:t>
      </w:r>
    </w:p>
    <w:p w14:paraId="200F3A9C" w14:textId="77777777" w:rsidR="001A7144" w:rsidRPr="00703F65" w:rsidRDefault="001A7144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703F65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1286D6C5" w:rsidR="009E75FB" w:rsidRPr="00703F65" w:rsidRDefault="009E75FB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>Nome e apelido</w:t>
            </w:r>
            <w:r w:rsidR="00703F65"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>s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29D5E2D7" w14:textId="77777777" w:rsidR="009E75FB" w:rsidRPr="00703F65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03F65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p>
            </w:tc>
          </w:sdtContent>
        </w:sdt>
      </w:tr>
      <w:tr w:rsidR="009E75FB" w:rsidRPr="00703F65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77777777" w:rsidR="009E75FB" w:rsidRPr="00703F65" w:rsidRDefault="009E75FB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>NIF/Pasaporte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7FA91198" w14:textId="77777777" w:rsidR="009E75FB" w:rsidRPr="00703F65" w:rsidRDefault="009E75FB" w:rsidP="0038433E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</w:rPr>
                    </w:pPr>
                    <w:r w:rsidRPr="00703F65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</w:rPr>
                      <w:t>Fai clic ou pulsa aquí para introduc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77777777" w:rsidR="009E75FB" w:rsidRPr="00703F65" w:rsidRDefault="009E75FB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>Correo electrónico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3649FD0" w14:textId="77777777" w:rsidR="009E75FB" w:rsidRPr="00703F65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03F65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p>
            </w:tc>
          </w:sdtContent>
        </w:sdt>
      </w:tr>
      <w:tr w:rsidR="009E75FB" w:rsidRPr="00703F65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7FD36B8E" w:rsidR="009E75FB" w:rsidRPr="00703F65" w:rsidRDefault="00703F65" w:rsidP="00703F65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Doutor/a pola Universidade de</w:t>
            </w:r>
            <w:r w:rsidR="009E75FB"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63B545D5" w14:textId="77777777" w:rsidR="009E75FB" w:rsidRPr="00703F65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03F65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74F76271" w:rsidR="009E75FB" w:rsidRPr="00703F65" w:rsidRDefault="009E75FB" w:rsidP="00703F65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ata da </w:t>
            </w:r>
            <w:r w:rsidR="00703F65">
              <w:rPr>
                <w:rFonts w:ascii="Calibri" w:hAnsi="Calibri" w:cs="Calibri"/>
                <w:b/>
                <w:bCs/>
                <w:sz w:val="20"/>
                <w:szCs w:val="20"/>
              </w:rPr>
              <w:t>expedición</w:t>
            </w: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3836EFE1" w14:textId="77777777" w:rsidR="009E75FB" w:rsidRPr="00703F65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03F65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p>
            </w:tc>
          </w:sdtContent>
        </w:sdt>
      </w:tr>
    </w:tbl>
    <w:p w14:paraId="2EB49182" w14:textId="77777777" w:rsidR="005360FC" w:rsidRPr="00703F65" w:rsidRDefault="005360FC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5FC0E0DE" w14:textId="77777777" w:rsidR="001A7144" w:rsidRPr="00703F65" w:rsidRDefault="001A7144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5135BD3F" w14:textId="225E4C44" w:rsidR="009E75FB" w:rsidRPr="00703F65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Calibri" w:hAnsi="Calibri" w:cs="Calibri"/>
          <w:sz w:val="24"/>
          <w:szCs w:val="24"/>
        </w:rPr>
      </w:pPr>
      <w:r w:rsidRPr="00703F65">
        <w:rPr>
          <w:rFonts w:ascii="Calibri" w:hAnsi="Calibri" w:cs="Calibri"/>
          <w:b/>
          <w:bCs/>
          <w:sz w:val="24"/>
          <w:szCs w:val="24"/>
        </w:rPr>
        <w:t xml:space="preserve">DECLARA </w:t>
      </w:r>
      <w:r w:rsidRPr="00703F65">
        <w:rPr>
          <w:rFonts w:ascii="Calibri" w:hAnsi="Calibri" w:cs="Calibri"/>
          <w:sz w:val="24"/>
          <w:szCs w:val="24"/>
        </w:rPr>
        <w:t xml:space="preserve">que </w:t>
      </w:r>
      <w:r w:rsidR="009F692A" w:rsidRPr="00703F65">
        <w:rPr>
          <w:rFonts w:ascii="Calibri" w:hAnsi="Calibri" w:cs="Calibri"/>
          <w:sz w:val="24"/>
          <w:szCs w:val="24"/>
        </w:rPr>
        <w:t xml:space="preserve">reúne </w:t>
      </w:r>
      <w:r w:rsidR="00703F65">
        <w:rPr>
          <w:rFonts w:ascii="Calibri" w:hAnsi="Calibri" w:cs="Calibri"/>
          <w:sz w:val="24"/>
          <w:szCs w:val="24"/>
        </w:rPr>
        <w:t>algún</w:t>
      </w:r>
      <w:r w:rsidRPr="00703F65">
        <w:rPr>
          <w:rFonts w:ascii="Calibri" w:hAnsi="Calibri" w:cs="Calibri"/>
          <w:sz w:val="24"/>
          <w:szCs w:val="24"/>
        </w:rPr>
        <w:t xml:space="preserve"> dos requisitos</w:t>
      </w:r>
      <w:r w:rsidR="00703F65">
        <w:rPr>
          <w:rFonts w:ascii="Calibri" w:hAnsi="Calibri" w:cs="Calibri"/>
          <w:sz w:val="24"/>
          <w:szCs w:val="24"/>
        </w:rPr>
        <w:t xml:space="preserve"> esixidos</w:t>
      </w:r>
      <w:r w:rsidRPr="00703F65">
        <w:rPr>
          <w:rFonts w:ascii="Calibri" w:hAnsi="Calibri" w:cs="Calibri"/>
          <w:sz w:val="24"/>
          <w:szCs w:val="24"/>
        </w:rPr>
        <w:t xml:space="preserve"> para </w:t>
      </w:r>
      <w:r w:rsidR="00703F65">
        <w:rPr>
          <w:rFonts w:ascii="Calibri" w:hAnsi="Calibri" w:cs="Calibri"/>
          <w:sz w:val="24"/>
          <w:szCs w:val="24"/>
        </w:rPr>
        <w:t xml:space="preserve">ser </w:t>
      </w:r>
      <w:r w:rsidR="00703F65">
        <w:rPr>
          <w:rFonts w:ascii="Calibri" w:hAnsi="Calibri" w:cs="Calibri"/>
          <w:b/>
          <w:bCs/>
          <w:sz w:val="24"/>
          <w:szCs w:val="24"/>
        </w:rPr>
        <w:t xml:space="preserve">membro de </w:t>
      </w:r>
      <w:r w:rsidR="0084006D" w:rsidRPr="00703F65">
        <w:rPr>
          <w:rFonts w:ascii="Calibri" w:hAnsi="Calibri" w:cs="Calibri"/>
          <w:b/>
          <w:bCs/>
          <w:sz w:val="24"/>
          <w:szCs w:val="24"/>
        </w:rPr>
        <w:t xml:space="preserve">tribunal </w:t>
      </w:r>
      <w:r w:rsidRPr="00703F65">
        <w:rPr>
          <w:rFonts w:ascii="Calibri" w:hAnsi="Calibri" w:cs="Calibri"/>
          <w:b/>
          <w:bCs/>
          <w:sz w:val="24"/>
          <w:szCs w:val="24"/>
        </w:rPr>
        <w:t xml:space="preserve">de </w:t>
      </w:r>
      <w:r w:rsidR="009F692A" w:rsidRPr="00703F65">
        <w:rPr>
          <w:rFonts w:ascii="Calibri" w:hAnsi="Calibri" w:cs="Calibri"/>
          <w:b/>
          <w:bCs/>
          <w:sz w:val="24"/>
          <w:szCs w:val="24"/>
        </w:rPr>
        <w:t xml:space="preserve">tese </w:t>
      </w:r>
      <w:r w:rsidR="00F266DF" w:rsidRPr="00703F65">
        <w:rPr>
          <w:rFonts w:ascii="Calibri" w:hAnsi="Calibri" w:cs="Calibri"/>
          <w:sz w:val="24"/>
          <w:szCs w:val="24"/>
        </w:rPr>
        <w:t xml:space="preserve">de doutoramento </w:t>
      </w:r>
      <w:r w:rsidRPr="00703F65">
        <w:rPr>
          <w:rFonts w:ascii="Calibri" w:hAnsi="Calibri" w:cs="Calibri"/>
          <w:sz w:val="24"/>
          <w:szCs w:val="24"/>
        </w:rPr>
        <w:t>de acordo co Real Decreto 576/2023</w:t>
      </w:r>
      <w:r w:rsidR="00F178E7" w:rsidRPr="00703F65">
        <w:rPr>
          <w:rFonts w:ascii="Calibri" w:hAnsi="Calibri" w:cs="Calibri"/>
          <w:sz w:val="24"/>
          <w:szCs w:val="24"/>
        </w:rPr>
        <w:t xml:space="preserve">, polo que se modifica o Real Decreto 99/2011 </w:t>
      </w:r>
      <w:r w:rsidRPr="00703F65">
        <w:rPr>
          <w:rFonts w:ascii="Calibri" w:hAnsi="Calibri" w:cs="Calibri"/>
          <w:sz w:val="24"/>
          <w:szCs w:val="24"/>
        </w:rPr>
        <w:t xml:space="preserve">(marque </w:t>
      </w:r>
      <w:r w:rsidR="00703F65">
        <w:rPr>
          <w:rFonts w:ascii="Calibri" w:hAnsi="Calibri" w:cs="Calibri"/>
          <w:sz w:val="24"/>
          <w:szCs w:val="24"/>
        </w:rPr>
        <w:t xml:space="preserve">o/os que </w:t>
      </w:r>
      <w:r w:rsidRPr="00703F65">
        <w:rPr>
          <w:rFonts w:ascii="Calibri" w:hAnsi="Calibri" w:cs="Calibri"/>
          <w:sz w:val="24"/>
          <w:szCs w:val="24"/>
        </w:rPr>
        <w:t>correspond</w:t>
      </w:r>
      <w:r w:rsidR="00703F65">
        <w:rPr>
          <w:rFonts w:ascii="Calibri" w:hAnsi="Calibri" w:cs="Calibri"/>
          <w:sz w:val="24"/>
          <w:szCs w:val="24"/>
        </w:rPr>
        <w:t>a/n</w:t>
      </w:r>
      <w:r w:rsidRPr="00703F65">
        <w:rPr>
          <w:rFonts w:ascii="Calibri" w:hAnsi="Calibri" w:cs="Calibri"/>
          <w:sz w:val="24"/>
          <w:szCs w:val="24"/>
        </w:rPr>
        <w:t>):</w:t>
      </w:r>
    </w:p>
    <w:p w14:paraId="7D64757F" w14:textId="77777777" w:rsidR="006D4788" w:rsidRPr="00703F65" w:rsidRDefault="006D4788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1C25E74C" w14:textId="77777777" w:rsidR="00BA5BB9" w:rsidRPr="00703F65" w:rsidRDefault="00BA5BB9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362CD943" w14:textId="0DE64642" w:rsidR="00B6750B" w:rsidRPr="00703F65" w:rsidRDefault="00703F65" w:rsidP="0037613E">
      <w:pPr>
        <w:spacing w:after="0" w:line="240" w:lineRule="auto"/>
        <w:contextualSpacing/>
        <w:jc w:val="both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A) Profesor/a de Universidade nalgunha </w:t>
      </w:r>
      <w:r w:rsidR="00B6750B" w:rsidRPr="00703F65">
        <w:rPr>
          <w:rFonts w:ascii="Calibri" w:hAnsi="Calibri" w:cs="Calibri"/>
          <w:b/>
          <w:bCs/>
        </w:rPr>
        <w:t xml:space="preserve">das categorías </w:t>
      </w:r>
      <w:r w:rsidR="000328E0">
        <w:rPr>
          <w:rFonts w:ascii="Calibri" w:hAnsi="Calibri" w:cs="Calibri"/>
          <w:b/>
          <w:bCs/>
        </w:rPr>
        <w:t xml:space="preserve">que permiten </w:t>
      </w:r>
      <w:r w:rsidR="00B6750B" w:rsidRPr="00703F65">
        <w:rPr>
          <w:rFonts w:ascii="Calibri" w:hAnsi="Calibri" w:cs="Calibri"/>
          <w:b/>
          <w:bCs/>
        </w:rPr>
        <w:t xml:space="preserve">a avaliación de </w:t>
      </w:r>
      <w:r w:rsidR="000328E0">
        <w:rPr>
          <w:rFonts w:ascii="Calibri" w:hAnsi="Calibri" w:cs="Calibri"/>
          <w:b/>
          <w:bCs/>
        </w:rPr>
        <w:t xml:space="preserve">sexenios </w:t>
      </w:r>
      <w:r w:rsidR="00B6750B" w:rsidRPr="00703F65">
        <w:rPr>
          <w:rFonts w:ascii="Calibri" w:hAnsi="Calibri" w:cs="Calibri"/>
          <w:b/>
          <w:bCs/>
        </w:rPr>
        <w:t xml:space="preserve">de investigación pola </w:t>
      </w:r>
      <w:r w:rsidR="002D10FB" w:rsidRPr="00703F65">
        <w:rPr>
          <w:rFonts w:ascii="Calibri" w:hAnsi="Calibri" w:cs="Calibri"/>
          <w:b/>
          <w:bCs/>
        </w:rPr>
        <w:t xml:space="preserve">CNEAI </w:t>
      </w:r>
      <w:r w:rsidR="00B6750B" w:rsidRPr="00703F65">
        <w:rPr>
          <w:rFonts w:ascii="Calibri" w:hAnsi="Calibri" w:cs="Calibri"/>
        </w:rPr>
        <w:t>(</w:t>
      </w:r>
      <w:r w:rsidR="000328E0">
        <w:rPr>
          <w:rFonts w:ascii="Calibri" w:hAnsi="Calibri" w:cs="Calibri"/>
          <w:i/>
          <w:iCs/>
          <w:sz w:val="20"/>
          <w:szCs w:val="20"/>
        </w:rPr>
        <w:t>catedrático/a ou</w:t>
      </w:r>
      <w:r w:rsidR="00B6750B" w:rsidRPr="00703F65">
        <w:rPr>
          <w:rFonts w:ascii="Calibri" w:hAnsi="Calibri" w:cs="Calibri"/>
          <w:i/>
          <w:iCs/>
          <w:sz w:val="20"/>
          <w:szCs w:val="20"/>
        </w:rPr>
        <w:t xml:space="preserve"> titular </w:t>
      </w:r>
      <w:r w:rsidR="000328E0">
        <w:rPr>
          <w:rFonts w:ascii="Calibri" w:hAnsi="Calibri" w:cs="Calibri"/>
          <w:i/>
          <w:iCs/>
          <w:sz w:val="20"/>
          <w:szCs w:val="20"/>
        </w:rPr>
        <w:t>de Universidade ou Escola Universitaria, profesorado colaborador por tempo indefinido, contratado doutor, permanente laboral ou profesorado axudante doutor</w:t>
      </w:r>
      <w:r w:rsidR="00B6750B" w:rsidRPr="00703F65">
        <w:rPr>
          <w:rFonts w:ascii="Calibri" w:hAnsi="Calibri" w:cs="Calibri"/>
        </w:rPr>
        <w:t>):</w:t>
      </w:r>
    </w:p>
    <w:p w14:paraId="4C210FD1" w14:textId="77777777" w:rsidR="001A7144" w:rsidRPr="00703F65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4B34C4E6" w14:textId="15135146" w:rsidR="00C35846" w:rsidRPr="00703F65" w:rsidRDefault="000328E0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703F65">
            <w:rPr>
              <w:rFonts w:ascii="Segoe UI Symbol" w:eastAsia="MS Gothic" w:hAnsi="Segoe UI Symbol" w:cs="Segoe UI Symbol"/>
            </w:rPr>
            <w:t xml:space="preserve">☐ </w:t>
          </w:r>
        </w:sdtContent>
      </w:sdt>
      <w:r w:rsidR="009F692A" w:rsidRPr="00703F65">
        <w:rPr>
          <w:rFonts w:ascii="Calibri" w:hAnsi="Calibri" w:cs="Calibri"/>
        </w:rPr>
        <w:t xml:space="preserve">Ter </w:t>
      </w:r>
      <w:r w:rsidR="00B6750B" w:rsidRPr="00703F65">
        <w:rPr>
          <w:rFonts w:ascii="Calibri" w:hAnsi="Calibri" w:cs="Calibri"/>
        </w:rPr>
        <w:t xml:space="preserve">recoñecido polo menos un </w:t>
      </w:r>
      <w:r>
        <w:rPr>
          <w:rFonts w:ascii="Calibri" w:hAnsi="Calibri" w:cs="Calibri"/>
        </w:rPr>
        <w:t xml:space="preserve">sexenio </w:t>
      </w:r>
      <w:r w:rsidR="00B6750B" w:rsidRPr="00703F65">
        <w:rPr>
          <w:rFonts w:ascii="Calibri" w:hAnsi="Calibri" w:cs="Calibri"/>
        </w:rPr>
        <w:t xml:space="preserve">de actividade investigadora. </w:t>
      </w:r>
    </w:p>
    <w:p w14:paraId="0A48DE37" w14:textId="77777777" w:rsidR="001A7144" w:rsidRPr="00703F65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</w:p>
    <w:p w14:paraId="4C0488DF" w14:textId="69BB6352" w:rsidR="00C35846" w:rsidRPr="00703F65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r w:rsidRPr="00703F65">
        <w:rPr>
          <w:rFonts w:ascii="Calibri" w:hAnsi="Calibri" w:cs="Calibri"/>
        </w:rPr>
        <w:tab/>
      </w:r>
      <w:r w:rsidR="00B6750B" w:rsidRPr="00703F65">
        <w:rPr>
          <w:rFonts w:ascii="Calibri" w:hAnsi="Calibri" w:cs="Calibri"/>
          <w:b/>
          <w:bCs/>
        </w:rPr>
        <w:t xml:space="preserve">Nº de </w:t>
      </w:r>
      <w:r w:rsidR="000328E0">
        <w:rPr>
          <w:rFonts w:ascii="Calibri" w:hAnsi="Calibri" w:cs="Calibri"/>
          <w:b/>
          <w:bCs/>
        </w:rPr>
        <w:t xml:space="preserve">sexenios </w:t>
      </w:r>
      <w:r w:rsidR="00B6750B" w:rsidRPr="00703F65">
        <w:rPr>
          <w:rFonts w:ascii="Calibri" w:hAnsi="Calibri" w:cs="Calibri"/>
          <w:b/>
          <w:bCs/>
        </w:rPr>
        <w:t>recoñecidos</w:t>
      </w:r>
      <w:r w:rsidRPr="00703F65">
        <w:rPr>
          <w:rFonts w:ascii="Calibri" w:hAnsi="Calibri" w:cs="Calibri"/>
          <w:b/>
          <w:bCs/>
        </w:rPr>
        <w:t xml:space="preserve">: </w:t>
      </w:r>
      <w:sdt>
        <w:sdtPr>
          <w:rPr>
            <w:rFonts w:ascii="Calibri" w:hAnsi="Calibri" w:cs="Calibri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703F65">
            <w:rPr>
              <w:rStyle w:val="Textodelmarcadordeposicin"/>
              <w:rFonts w:ascii="Calibri" w:hAnsi="Calibri" w:cs="Calibri"/>
            </w:rPr>
            <w:t>Fai clic ou pulsa aquí para introducir texto.</w:t>
          </w:r>
        </w:sdtContent>
      </w:sdt>
    </w:p>
    <w:p w14:paraId="33B98906" w14:textId="1ADA811F" w:rsidR="00C35846" w:rsidRPr="00703F65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r w:rsidRPr="00703F65">
        <w:rPr>
          <w:rFonts w:ascii="Calibri" w:hAnsi="Calibri" w:cs="Calibri"/>
        </w:rPr>
        <w:tab/>
      </w:r>
      <w:r w:rsidR="00B6750B" w:rsidRPr="00703F65">
        <w:rPr>
          <w:rFonts w:ascii="Calibri" w:hAnsi="Calibri" w:cs="Calibri"/>
          <w:b/>
          <w:bCs/>
        </w:rPr>
        <w:t xml:space="preserve">Ano de concesión do último </w:t>
      </w:r>
      <w:r w:rsidR="000328E0">
        <w:rPr>
          <w:rFonts w:ascii="Calibri" w:hAnsi="Calibri" w:cs="Calibri"/>
          <w:b/>
          <w:bCs/>
        </w:rPr>
        <w:t>sexenio</w:t>
      </w:r>
      <w:r w:rsidRPr="00703F65">
        <w:rPr>
          <w:rFonts w:ascii="Calibri" w:hAnsi="Calibri" w:cs="Calibri"/>
          <w:b/>
          <w:bCs/>
        </w:rPr>
        <w:t xml:space="preserve">: </w:t>
      </w:r>
      <w:sdt>
        <w:sdtPr>
          <w:rPr>
            <w:rFonts w:ascii="Calibri" w:hAnsi="Calibri" w:cs="Calibri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703F65">
            <w:rPr>
              <w:rStyle w:val="Textodelmarcadordeposicin"/>
              <w:rFonts w:ascii="Calibri" w:hAnsi="Calibri" w:cs="Calibri"/>
            </w:rPr>
            <w:t>Fai clic ou pulsa aquí para introducir texto.</w:t>
          </w:r>
        </w:sdtContent>
      </w:sdt>
    </w:p>
    <w:p w14:paraId="6CBA2EE3" w14:textId="77777777" w:rsidR="00C35846" w:rsidRPr="00703F65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7527023B" w14:textId="77777777" w:rsidR="00BA5BB9" w:rsidRPr="00703F65" w:rsidRDefault="00BA5BB9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377A6780" w14:textId="2D67AA39" w:rsidR="00663D6B" w:rsidRPr="00703F65" w:rsidRDefault="0084006D" w:rsidP="00663D6B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  <w:r w:rsidRPr="00703F65">
        <w:rPr>
          <w:rFonts w:ascii="Calibri" w:hAnsi="Calibri" w:cs="Calibri"/>
          <w:b/>
          <w:bCs/>
        </w:rPr>
        <w:t xml:space="preserve">B) </w:t>
      </w:r>
      <w:r w:rsidR="000328E0">
        <w:rPr>
          <w:rFonts w:ascii="Calibri" w:hAnsi="Calibri" w:cs="Calibri"/>
          <w:b/>
          <w:bCs/>
        </w:rPr>
        <w:t xml:space="preserve">Profesor/a de Universidade </w:t>
      </w:r>
      <w:r w:rsidR="00663D6B" w:rsidRPr="00703F65">
        <w:rPr>
          <w:rFonts w:ascii="Calibri" w:hAnsi="Calibri" w:cs="Calibri"/>
          <w:b/>
          <w:bCs/>
        </w:rPr>
        <w:t xml:space="preserve">sen </w:t>
      </w:r>
      <w:r w:rsidR="000328E0">
        <w:rPr>
          <w:rFonts w:ascii="Calibri" w:hAnsi="Calibri" w:cs="Calibri"/>
          <w:b/>
          <w:bCs/>
        </w:rPr>
        <w:t>sexenios</w:t>
      </w:r>
      <w:r w:rsidR="00663D6B" w:rsidRPr="00703F65">
        <w:rPr>
          <w:rFonts w:ascii="Calibri" w:hAnsi="Calibri" w:cs="Calibri"/>
          <w:b/>
          <w:bCs/>
        </w:rPr>
        <w:t xml:space="preserve"> de investigación ou profesiona</w:t>
      </w:r>
      <w:r w:rsidR="000328E0">
        <w:rPr>
          <w:rFonts w:ascii="Calibri" w:hAnsi="Calibri" w:cs="Calibri"/>
          <w:b/>
          <w:bCs/>
        </w:rPr>
        <w:t>l</w:t>
      </w:r>
      <w:r w:rsidR="00663D6B" w:rsidRPr="00703F65">
        <w:rPr>
          <w:rFonts w:ascii="Calibri" w:hAnsi="Calibri" w:cs="Calibri"/>
          <w:b/>
          <w:bCs/>
        </w:rPr>
        <w:t xml:space="preserve"> doutras </w:t>
      </w:r>
      <w:r w:rsidR="000328E0">
        <w:rPr>
          <w:rFonts w:ascii="Calibri" w:hAnsi="Calibri" w:cs="Calibri"/>
          <w:b/>
          <w:bCs/>
        </w:rPr>
        <w:t>entidades</w:t>
      </w:r>
      <w:r w:rsidR="00663D6B" w:rsidRPr="00703F65">
        <w:rPr>
          <w:rFonts w:ascii="Calibri" w:hAnsi="Calibri" w:cs="Calibri"/>
          <w:b/>
          <w:bCs/>
        </w:rPr>
        <w:t xml:space="preserve"> sen vínculo laboral coa Universidade:</w:t>
      </w:r>
    </w:p>
    <w:p w14:paraId="35658D3E" w14:textId="77777777" w:rsidR="00663D6B" w:rsidRPr="00703F65" w:rsidRDefault="00663D6B" w:rsidP="00AA72E8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1070C019" w14:textId="77777777" w:rsidR="001A7144" w:rsidRPr="00703F65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34A71DF3" w14:textId="19DBD93B" w:rsidR="004D265D" w:rsidRPr="00703F65" w:rsidRDefault="000328E0" w:rsidP="00C36B2C">
      <w:pPr>
        <w:pStyle w:val="NormalWeb"/>
        <w:shd w:val="clear" w:color="auto" w:fill="FFFFFF"/>
        <w:spacing w:before="0" w:beforeAutospacing="0" w:after="150" w:afterAutospacing="0"/>
        <w:ind w:left="284" w:hanging="284"/>
        <w:jc w:val="both"/>
        <w:rPr>
          <w:rFonts w:ascii="Calibri" w:hAnsi="Calibri" w:cs="Calibri"/>
          <w:lang w:val="gl-ES"/>
        </w:rPr>
      </w:pPr>
      <w:sdt>
        <w:sdtPr>
          <w:rPr>
            <w:rFonts w:ascii="Calibri" w:hAnsi="Calibri" w:cs="Calibri"/>
            <w:lang w:val="gl-ES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703F65">
            <w:rPr>
              <w:rFonts w:ascii="Segoe UI Symbol" w:eastAsia="MS Gothic" w:hAnsi="Segoe UI Symbol" w:cs="Segoe UI Symbol"/>
              <w:lang w:val="gl-ES"/>
            </w:rPr>
            <w:t xml:space="preserve">☐ </w:t>
          </w:r>
        </w:sdtContent>
      </w:sdt>
      <w:r w:rsidR="00B6750B" w:rsidRPr="00703F65">
        <w:rPr>
          <w:rFonts w:ascii="Calibri" w:eastAsiaTheme="minorHAnsi" w:hAnsi="Calibri" w:cs="Calibri"/>
          <w:kern w:val="2"/>
          <w:sz w:val="22"/>
          <w:szCs w:val="22"/>
          <w:lang w:val="gl-ES" w:eastAsia="en-US"/>
          <w14:ligatures w14:val="standardContextual"/>
        </w:rPr>
        <w:t>Ser autor</w:t>
      </w:r>
      <w:r>
        <w:rPr>
          <w:rFonts w:ascii="Calibri" w:eastAsiaTheme="minorHAnsi" w:hAnsi="Calibri" w:cs="Calibri"/>
          <w:kern w:val="2"/>
          <w:sz w:val="22"/>
          <w:szCs w:val="22"/>
          <w:lang w:val="gl-ES" w:eastAsia="en-US"/>
          <w14:ligatures w14:val="standardContextual"/>
        </w:rPr>
        <w:t>/a</w:t>
      </w:r>
      <w:r w:rsidR="00B6750B" w:rsidRPr="00703F65">
        <w:rPr>
          <w:rFonts w:ascii="Calibri" w:eastAsiaTheme="minorHAnsi" w:hAnsi="Calibri" w:cs="Calibri"/>
          <w:kern w:val="2"/>
          <w:sz w:val="22"/>
          <w:szCs w:val="22"/>
          <w:lang w:val="gl-ES" w:eastAsia="en-US"/>
          <w14:ligatures w14:val="standardContextual"/>
        </w:rPr>
        <w:t xml:space="preserve"> ou coautor</w:t>
      </w:r>
      <w:r>
        <w:rPr>
          <w:rFonts w:ascii="Calibri" w:eastAsiaTheme="minorHAnsi" w:hAnsi="Calibri" w:cs="Calibri"/>
          <w:kern w:val="2"/>
          <w:sz w:val="22"/>
          <w:szCs w:val="22"/>
          <w:lang w:val="gl-ES" w:eastAsia="en-US"/>
          <w14:ligatures w14:val="standardContextual"/>
        </w:rPr>
        <w:t>/a</w:t>
      </w:r>
      <w:r w:rsidR="00B6750B" w:rsidRPr="00703F65">
        <w:rPr>
          <w:rFonts w:ascii="Calibri" w:eastAsiaTheme="minorHAnsi" w:hAnsi="Calibri" w:cs="Calibri"/>
          <w:kern w:val="2"/>
          <w:sz w:val="22"/>
          <w:szCs w:val="22"/>
          <w:lang w:val="gl-ES" w:eastAsia="en-US"/>
          <w14:ligatures w14:val="standardContextual"/>
        </w:rPr>
        <w:t xml:space="preserve"> de polo menos 5 </w:t>
      </w:r>
      <w:r>
        <w:rPr>
          <w:rFonts w:ascii="Calibri" w:eastAsiaTheme="minorHAnsi" w:hAnsi="Calibri" w:cs="Calibri"/>
          <w:kern w:val="2"/>
          <w:sz w:val="22"/>
          <w:szCs w:val="22"/>
          <w:lang w:val="gl-ES" w:eastAsia="en-US"/>
          <w14:ligatures w14:val="standardContextual"/>
        </w:rPr>
        <w:t>aportacións</w:t>
      </w:r>
      <w:r w:rsidR="004D265D" w:rsidRPr="00703F65">
        <w:rPr>
          <w:rFonts w:ascii="Calibri" w:eastAsiaTheme="minorHAnsi" w:hAnsi="Calibri" w:cs="Calibri"/>
          <w:kern w:val="2"/>
          <w:sz w:val="22"/>
          <w:szCs w:val="22"/>
          <w:lang w:val="gl-ES" w:eastAsia="en-US"/>
          <w14:ligatures w14:val="standardContextual"/>
        </w:rPr>
        <w:t xml:space="preserve">, de acordo cos criterios aplicados pola CNEAI no Subcampo 6.2: </w:t>
      </w:r>
      <w:r>
        <w:rPr>
          <w:rFonts w:ascii="Calibri" w:eastAsiaTheme="minorHAnsi" w:hAnsi="Calibri" w:cs="Calibri"/>
          <w:kern w:val="2"/>
          <w:sz w:val="22"/>
          <w:szCs w:val="22"/>
          <w:lang w:val="gl-ES" w:eastAsia="en-US"/>
          <w14:ligatures w14:val="standardContextual"/>
        </w:rPr>
        <w:t xml:space="preserve">Enxeñaría das </w:t>
      </w:r>
      <w:r w:rsidR="004D265D" w:rsidRPr="00703F65">
        <w:rPr>
          <w:rFonts w:ascii="Calibri" w:eastAsiaTheme="minorHAnsi" w:hAnsi="Calibri" w:cs="Calibri"/>
          <w:kern w:val="2"/>
          <w:sz w:val="22"/>
          <w:szCs w:val="22"/>
          <w:lang w:val="gl-ES" w:eastAsia="en-US"/>
          <w14:ligatures w14:val="standardContextual"/>
        </w:rPr>
        <w:t xml:space="preserve">Comunicación, </w:t>
      </w:r>
      <w:r>
        <w:rPr>
          <w:rFonts w:ascii="Calibri" w:eastAsiaTheme="minorHAnsi" w:hAnsi="Calibri" w:cs="Calibri"/>
          <w:kern w:val="2"/>
          <w:sz w:val="22"/>
          <w:szCs w:val="22"/>
          <w:lang w:val="gl-ES" w:eastAsia="en-US"/>
          <w14:ligatures w14:val="standardContextual"/>
        </w:rPr>
        <w:t xml:space="preserve">Computación </w:t>
      </w:r>
      <w:r w:rsidR="004D265D" w:rsidRPr="00703F65">
        <w:rPr>
          <w:rFonts w:ascii="Calibri" w:eastAsiaTheme="minorHAnsi" w:hAnsi="Calibri" w:cs="Calibri"/>
          <w:kern w:val="2"/>
          <w:sz w:val="22"/>
          <w:szCs w:val="22"/>
          <w:lang w:val="gl-ES" w:eastAsia="en-US"/>
          <w14:ligatures w14:val="standardContextual"/>
        </w:rPr>
        <w:t>e Electrónica. Debe indicarse o seguinte:</w:t>
      </w:r>
    </w:p>
    <w:p w14:paraId="35E80B4E" w14:textId="77777777" w:rsidR="004D265D" w:rsidRPr="00703F65" w:rsidRDefault="004D265D" w:rsidP="004D265D">
      <w:pPr>
        <w:shd w:val="clear" w:color="auto" w:fill="FFFFFF"/>
        <w:spacing w:after="150" w:line="240" w:lineRule="auto"/>
        <w:ind w:left="600"/>
        <w:jc w:val="both"/>
        <w:rPr>
          <w:rFonts w:ascii="Calibri" w:eastAsia="Times New Roman" w:hAnsi="Calibri" w:cs="Calibri"/>
          <w:color w:val="000000"/>
          <w:kern w:val="0"/>
          <w:sz w:val="18"/>
          <w:szCs w:val="18"/>
          <w:lang w:eastAsia="en-GB"/>
          <w14:ligatures w14:val="none"/>
        </w:rPr>
      </w:pPr>
      <w:r w:rsidRPr="00703F65">
        <w:rPr>
          <w:rFonts w:ascii="Calibri" w:eastAsia="Times New Roman" w:hAnsi="Calibri" w:cs="Calibri"/>
          <w:b/>
          <w:bCs/>
          <w:color w:val="000000"/>
          <w:kern w:val="0"/>
          <w:sz w:val="18"/>
          <w:szCs w:val="18"/>
          <w:lang w:eastAsia="en-GB"/>
          <w14:ligatures w14:val="none"/>
        </w:rPr>
        <w:t>Aportacións ordinarias</w:t>
      </w:r>
    </w:p>
    <w:p w14:paraId="22067672" w14:textId="77777777" w:rsidR="004D265D" w:rsidRPr="00703F65" w:rsidRDefault="004D265D" w:rsidP="004D265D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1320"/>
        <w:jc w:val="both"/>
        <w:rPr>
          <w:rFonts w:ascii="Calibri" w:eastAsia="Times New Roman" w:hAnsi="Calibri" w:cs="Calibri"/>
          <w:color w:val="000000"/>
          <w:kern w:val="0"/>
          <w:sz w:val="18"/>
          <w:szCs w:val="18"/>
          <w:lang w:eastAsia="en-GB"/>
          <w14:ligatures w14:val="none"/>
        </w:rPr>
      </w:pPr>
      <w:r w:rsidRPr="00703F65">
        <w:rPr>
          <w:rFonts w:ascii="Calibri" w:eastAsia="Times New Roman" w:hAnsi="Calibri" w:cs="Calibri"/>
          <w:color w:val="000000"/>
          <w:kern w:val="0"/>
          <w:sz w:val="18"/>
          <w:szCs w:val="18"/>
          <w:lang w:eastAsia="en-GB"/>
          <w14:ligatures w14:val="none"/>
        </w:rPr>
        <w:t>preferiblemente artigos científicos e patentes</w:t>
      </w:r>
    </w:p>
    <w:p w14:paraId="6CFAB559" w14:textId="41A5DC1E" w:rsidR="004D265D" w:rsidRPr="00703F65" w:rsidRDefault="000328E0" w:rsidP="004D265D">
      <w:pPr>
        <w:shd w:val="clear" w:color="auto" w:fill="FFFFFF"/>
        <w:spacing w:after="150" w:line="240" w:lineRule="auto"/>
        <w:ind w:left="600"/>
        <w:jc w:val="both"/>
        <w:rPr>
          <w:rFonts w:ascii="Calibri" w:eastAsia="Times New Roman" w:hAnsi="Calibri" w:cs="Calibri"/>
          <w:color w:val="000000"/>
          <w:kern w:val="0"/>
          <w:sz w:val="18"/>
          <w:szCs w:val="18"/>
          <w:lang w:eastAsia="en-GB"/>
          <w14:ligatures w14:val="none"/>
        </w:rPr>
      </w:pPr>
      <w:r>
        <w:rPr>
          <w:rFonts w:ascii="Calibri" w:eastAsia="Times New Roman" w:hAnsi="Calibri" w:cs="Calibri"/>
          <w:b/>
          <w:bCs/>
          <w:color w:val="000000"/>
          <w:kern w:val="0"/>
          <w:sz w:val="18"/>
          <w:szCs w:val="18"/>
          <w:lang w:eastAsia="en-GB"/>
          <w14:ligatures w14:val="none"/>
        </w:rPr>
        <w:t>Aportacións</w:t>
      </w:r>
      <w:r w:rsidR="004D265D" w:rsidRPr="00703F65">
        <w:rPr>
          <w:rFonts w:ascii="Calibri" w:eastAsia="Times New Roman" w:hAnsi="Calibri" w:cs="Calibri"/>
          <w:b/>
          <w:bCs/>
          <w:color w:val="000000"/>
          <w:kern w:val="0"/>
          <w:sz w:val="18"/>
          <w:szCs w:val="18"/>
          <w:lang w:eastAsia="en-GB"/>
          <w14:ligatures w14:val="none"/>
        </w:rPr>
        <w:t xml:space="preserve"> extraordinarias </w:t>
      </w:r>
      <w:r w:rsidR="004D265D" w:rsidRPr="00703F65">
        <w:rPr>
          <w:rFonts w:ascii="Calibri" w:eastAsia="Times New Roman" w:hAnsi="Calibri" w:cs="Calibri"/>
          <w:color w:val="000000"/>
          <w:kern w:val="0"/>
          <w:sz w:val="18"/>
          <w:szCs w:val="18"/>
          <w:lang w:eastAsia="en-GB"/>
          <w14:ligatures w14:val="none"/>
        </w:rPr>
        <w:t>(máximo de 3)</w:t>
      </w:r>
    </w:p>
    <w:p w14:paraId="690C118A" w14:textId="676EB22E" w:rsidR="004D265D" w:rsidRPr="00703F65" w:rsidRDefault="000328E0" w:rsidP="004D265D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1320"/>
        <w:jc w:val="both"/>
        <w:rPr>
          <w:rFonts w:ascii="Calibri" w:eastAsia="Times New Roman" w:hAnsi="Calibri" w:cs="Calibri"/>
          <w:color w:val="000000"/>
          <w:kern w:val="0"/>
          <w:sz w:val="18"/>
          <w:szCs w:val="18"/>
          <w:lang w:eastAsia="en-GB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:sz w:val="18"/>
          <w:szCs w:val="18"/>
          <w:lang w:eastAsia="en-GB"/>
          <w14:ligatures w14:val="none"/>
        </w:rPr>
        <w:t>aportacións a congresos publicado</w:t>
      </w:r>
      <w:r w:rsidR="004D265D" w:rsidRPr="00703F65">
        <w:rPr>
          <w:rFonts w:ascii="Calibri" w:eastAsia="Times New Roman" w:hAnsi="Calibri" w:cs="Calibri"/>
          <w:color w:val="000000"/>
          <w:kern w:val="0"/>
          <w:sz w:val="18"/>
          <w:szCs w:val="18"/>
          <w:lang w:eastAsia="en-GB"/>
          <w14:ligatures w14:val="none"/>
        </w:rPr>
        <w:t>s en medios axeitadamente acreditados</w:t>
      </w:r>
    </w:p>
    <w:p w14:paraId="0F09BEDE" w14:textId="77777777" w:rsidR="004D265D" w:rsidRPr="00703F65" w:rsidRDefault="004D265D" w:rsidP="004D265D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1320"/>
        <w:jc w:val="both"/>
        <w:rPr>
          <w:rFonts w:ascii="Calibri" w:eastAsia="Times New Roman" w:hAnsi="Calibri" w:cs="Calibri"/>
          <w:color w:val="000000"/>
          <w:kern w:val="0"/>
          <w:sz w:val="18"/>
          <w:szCs w:val="18"/>
          <w:lang w:eastAsia="en-GB"/>
          <w14:ligatures w14:val="none"/>
        </w:rPr>
      </w:pPr>
      <w:r w:rsidRPr="00703F65">
        <w:rPr>
          <w:rFonts w:ascii="Calibri" w:eastAsia="Times New Roman" w:hAnsi="Calibri" w:cs="Calibri"/>
          <w:color w:val="000000"/>
          <w:kern w:val="0"/>
          <w:sz w:val="18"/>
          <w:szCs w:val="18"/>
          <w:lang w:eastAsia="en-GB"/>
          <w14:ligatures w14:val="none"/>
        </w:rPr>
        <w:t>conxuntos de datos</w:t>
      </w:r>
    </w:p>
    <w:p w14:paraId="03EBF510" w14:textId="77777777" w:rsidR="004D265D" w:rsidRPr="00703F65" w:rsidRDefault="004D265D" w:rsidP="004D265D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1320"/>
        <w:jc w:val="both"/>
        <w:rPr>
          <w:rFonts w:ascii="Calibri" w:eastAsia="Times New Roman" w:hAnsi="Calibri" w:cs="Calibri"/>
          <w:color w:val="000000"/>
          <w:kern w:val="0"/>
          <w:sz w:val="18"/>
          <w:szCs w:val="18"/>
          <w:lang w:eastAsia="en-GB"/>
          <w14:ligatures w14:val="none"/>
        </w:rPr>
      </w:pPr>
      <w:r w:rsidRPr="00703F65">
        <w:rPr>
          <w:rFonts w:ascii="Calibri" w:eastAsia="Times New Roman" w:hAnsi="Calibri" w:cs="Calibri"/>
          <w:color w:val="000000"/>
          <w:kern w:val="0"/>
          <w:sz w:val="18"/>
          <w:szCs w:val="18"/>
          <w:lang w:eastAsia="en-GB"/>
          <w14:ligatures w14:val="none"/>
        </w:rPr>
        <w:t>contribucións aos desenvolvementos tecnolóxicos.</w:t>
      </w:r>
    </w:p>
    <w:p w14:paraId="08980C03" w14:textId="19157352" w:rsidR="005A4A10" w:rsidRPr="00703F65" w:rsidRDefault="005A4A10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62086B57" w14:textId="77777777" w:rsidR="00BA5BB9" w:rsidRPr="00703F65" w:rsidRDefault="00BA5BB9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780ADAF1" w14:textId="77777777" w:rsidR="00BA5BB9" w:rsidRPr="00703F65" w:rsidRDefault="00BA5BB9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537E56CC" w14:textId="77777777" w:rsidR="00BA5BB9" w:rsidRPr="00703F65" w:rsidRDefault="00BA5BB9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30D4A4B4" w14:textId="77777777" w:rsidR="00BA5BB9" w:rsidRPr="00703F65" w:rsidRDefault="00BA5BB9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6871B0CB" w14:textId="5D33D0AC" w:rsidR="00C35846" w:rsidRPr="00703F65" w:rsidRDefault="00A2749D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  <w:r w:rsidRPr="00703F65">
        <w:rPr>
          <w:rFonts w:ascii="Calibri" w:hAnsi="Calibri" w:cs="Calibri"/>
        </w:rPr>
        <w:t>Para as publicacións en revistas, indique:</w:t>
      </w:r>
    </w:p>
    <w:p w14:paraId="5302C79B" w14:textId="77777777" w:rsidR="00A2749D" w:rsidRPr="00703F65" w:rsidRDefault="00A2749D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703F65" w14:paraId="00D69E0A" w14:textId="77777777" w:rsidTr="007134F5">
        <w:tc>
          <w:tcPr>
            <w:tcW w:w="592" w:type="dxa"/>
          </w:tcPr>
          <w:p w14:paraId="7350BDE6" w14:textId="27D9363F" w:rsidR="00A13019" w:rsidRPr="00703F65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7908" w:type="dxa"/>
          </w:tcPr>
          <w:p w14:paraId="7071C3B5" w14:textId="77777777" w:rsidR="00A13019" w:rsidRPr="00703F65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703F65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76DFAC7" w14:textId="77777777" w:rsidR="00A13019" w:rsidRPr="00703F65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703F65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306C86C" w14:textId="06DFFD8D" w:rsidR="00A13019" w:rsidRPr="00703F65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</w:t>
            </w:r>
            <w:r w:rsidR="00B6750B"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>do artigo</w:t>
            </w: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703F65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0E9888CE" w14:textId="0082455F" w:rsidR="00A13019" w:rsidRPr="00703F65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Pr="00703F65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FF53073" w14:textId="20ABF36D" w:rsidR="00A13019" w:rsidRPr="00703F65" w:rsidRDefault="00B6750B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>Volume</w:t>
            </w:r>
            <w:r w:rsidR="00A13019"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="00A13019" w:rsidRPr="00703F65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381F44A" w14:textId="2F9649D0" w:rsidR="00A13019" w:rsidRPr="00703F65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áxina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703F65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D0AC9FF" w14:textId="25B4798C" w:rsidR="00B54AD7" w:rsidRPr="00703F65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01302885"/>
                <w:placeholder>
                  <w:docPart w:val="A66E1B3D5F654504924181598F477EA6"/>
                </w:placeholder>
                <w:showingPlcHdr/>
              </w:sdtPr>
              <w:sdtEndPr/>
              <w:sdtContent>
                <w:r w:rsidRPr="00703F65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605418F4" w14:textId="584772AD" w:rsidR="00A13019" w:rsidRPr="00703F65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</w:t>
            </w:r>
            <w:r w:rsidR="00B6750B"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no ano </w:t>
            </w: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703F65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Pr="00703F65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4EA8AD4" w14:textId="77777777" w:rsidR="00A13019" w:rsidRPr="00703F65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EndPr/>
              <w:sdtContent>
                <w:r w:rsidRPr="00703F65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55A00C7" w14:textId="647B09A9" w:rsidR="003D3C12" w:rsidRPr="00703F65" w:rsidRDefault="003D3C12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>Cuar</w:t>
            </w:r>
            <w:r w:rsidR="000328E0">
              <w:rPr>
                <w:rFonts w:ascii="Calibri" w:hAnsi="Calibri" w:cs="Calibri"/>
                <w:b/>
                <w:bCs/>
                <w:sz w:val="20"/>
                <w:szCs w:val="20"/>
              </w:rPr>
              <w:t>t</w:t>
            </w: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il JCR </w:t>
            </w:r>
            <w:r w:rsidR="00B6750B"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no ano </w:t>
            </w: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703F65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e unha opción.</w:t>
                </w:r>
              </w:sdtContent>
            </w:sdt>
          </w:p>
          <w:p w14:paraId="2D3C640A" w14:textId="506C3BBC" w:rsidR="00A13019" w:rsidRPr="00703F65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</w:tbl>
    <w:p w14:paraId="44D05B80" w14:textId="77777777" w:rsidR="00F613FA" w:rsidRPr="00703F65" w:rsidRDefault="00F613FA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12989D9D" w14:textId="0493C22B" w:rsidR="00A2749D" w:rsidRPr="00703F65" w:rsidRDefault="00A2749D" w:rsidP="00A2749D">
      <w:pPr>
        <w:spacing w:after="0" w:line="240" w:lineRule="auto"/>
        <w:contextualSpacing/>
        <w:jc w:val="both"/>
        <w:rPr>
          <w:rFonts w:ascii="Calibri" w:hAnsi="Calibri" w:cs="Calibri"/>
        </w:rPr>
      </w:pPr>
      <w:r w:rsidRPr="00703F65">
        <w:rPr>
          <w:rFonts w:ascii="Calibri" w:hAnsi="Calibri" w:cs="Calibri"/>
        </w:rPr>
        <w:t xml:space="preserve">Para publicacións en </w:t>
      </w:r>
      <w:r w:rsidR="000328E0">
        <w:rPr>
          <w:rFonts w:ascii="Calibri" w:hAnsi="Calibri" w:cs="Calibri"/>
        </w:rPr>
        <w:t>congresos</w:t>
      </w:r>
      <w:r w:rsidRPr="00703F65">
        <w:rPr>
          <w:rFonts w:ascii="Calibri" w:hAnsi="Calibri" w:cs="Calibri"/>
        </w:rPr>
        <w:t>, por favor especifique:</w:t>
      </w: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2749D" w:rsidRPr="00703F65" w14:paraId="61E04408" w14:textId="77777777" w:rsidTr="00EB5013">
        <w:tc>
          <w:tcPr>
            <w:tcW w:w="592" w:type="dxa"/>
          </w:tcPr>
          <w:p w14:paraId="47334A29" w14:textId="77777777" w:rsidR="00A2749D" w:rsidRPr="00703F65" w:rsidRDefault="00A2749D" w:rsidP="00EB501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7908" w:type="dxa"/>
          </w:tcPr>
          <w:p w14:paraId="15B0DFEA" w14:textId="2C7A6003" w:rsidR="00A2749D" w:rsidRPr="00703F65" w:rsidRDefault="000328E0" w:rsidP="00EB501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ongreso</w:t>
            </w:r>
            <w:r w:rsidR="00A2749D"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499165336"/>
                <w:placeholder>
                  <w:docPart w:val="C97E39E307234BFD8E9ADB093E7471D3"/>
                </w:placeholder>
                <w:showingPlcHdr/>
              </w:sdtPr>
              <w:sdtEndPr/>
              <w:sdtContent>
                <w:r w:rsidR="00A2749D" w:rsidRPr="00703F65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D8ABF64" w14:textId="77777777" w:rsidR="00A2749D" w:rsidRPr="00703F65" w:rsidRDefault="00A2749D" w:rsidP="00EB501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859010789"/>
                <w:placeholder>
                  <w:docPart w:val="C97E39E307234BFD8E9ADB093E7471D3"/>
                </w:placeholder>
                <w:showingPlcHdr/>
              </w:sdtPr>
              <w:sdtEndPr/>
              <w:sdtContent>
                <w:r w:rsidRPr="00703F65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toca aquí para introducir texto.</w:t>
                </w:r>
              </w:sdtContent>
            </w:sdt>
          </w:p>
          <w:p w14:paraId="0EDD3FB0" w14:textId="77777777" w:rsidR="00A2749D" w:rsidRPr="00703F65" w:rsidRDefault="00A2749D" w:rsidP="00EB501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1981612037"/>
                <w:placeholder>
                  <w:docPart w:val="C1F746E6C6A74D0484179019889F7712"/>
                </w:placeholder>
                <w:showingPlcHdr/>
              </w:sdtPr>
              <w:sdtEndPr/>
              <w:sdtContent>
                <w:r w:rsidRPr="00703F65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8E10D0A" w14:textId="77777777" w:rsidR="00A2749D" w:rsidRPr="00703F65" w:rsidRDefault="00A2749D" w:rsidP="00EB501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13516612"/>
                <w:placeholder>
                  <w:docPart w:val="135BF22B8F9348638F8A8530493EE238"/>
                </w:placeholder>
                <w:showingPlcHdr/>
              </w:sdtPr>
              <w:sdtEndPr/>
              <w:sdtContent>
                <w:r w:rsidRPr="00703F65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4CBE2B1F" w14:textId="77777777" w:rsidR="00A2749D" w:rsidRPr="00703F65" w:rsidRDefault="00A2749D" w:rsidP="00EB501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032028725"/>
                <w:placeholder>
                  <w:docPart w:val="FE3DE402DD8740529BAFF391A2EB00CD"/>
                </w:placeholder>
                <w:showingPlcHdr/>
              </w:sdtPr>
              <w:sdtEndPr/>
              <w:sdtContent>
                <w:r w:rsidRPr="00703F65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6893315" w14:textId="77777777" w:rsidR="00A2749D" w:rsidRPr="00703F65" w:rsidRDefault="00A2749D" w:rsidP="00EB501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áxina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721518216"/>
                <w:placeholder>
                  <w:docPart w:val="FE3DE402DD8740529BAFF391A2EB00CD"/>
                </w:placeholder>
                <w:showingPlcHdr/>
              </w:sdtPr>
              <w:sdtEndPr/>
              <w:sdtContent>
                <w:r w:rsidRPr="00703F65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487978E8" w14:textId="77777777" w:rsidR="00A2749D" w:rsidRPr="00703F65" w:rsidRDefault="00A2749D" w:rsidP="00EB501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583731856"/>
                <w:placeholder>
                  <w:docPart w:val="BAA00AF207F44143AF7B6EFD485C2554"/>
                </w:placeholder>
                <w:showingPlcHdr/>
              </w:sdtPr>
              <w:sdtEndPr/>
              <w:sdtContent>
                <w:r w:rsidRPr="00703F65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72032AC" w14:textId="38D7FDAC" w:rsidR="00A2749D" w:rsidRPr="00703F65" w:rsidRDefault="000328E0" w:rsidP="00EB501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ategorización do congreso</w:t>
            </w:r>
            <w:r w:rsidR="00A2749D" w:rsidRPr="00703F6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862479222"/>
                <w:placeholder>
                  <w:docPart w:val="1B450182B23F4AE78DF2FCFA14B1166C"/>
                </w:placeholder>
                <w:showingPlcHdr/>
              </w:sdtPr>
              <w:sdtEndPr/>
              <w:sdtContent>
                <w:r w:rsidR="00A2749D" w:rsidRPr="00703F65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="00A2749D" w:rsidRPr="00703F65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4BED18E1" w14:textId="77777777" w:rsidR="00A2749D" w:rsidRPr="00703F65" w:rsidRDefault="00A2749D" w:rsidP="00EB501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</w:tbl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AC5683" w:rsidRPr="00703F65" w14:paraId="5FE1CFD3" w14:textId="77777777" w:rsidTr="000328E0">
        <w:trPr>
          <w:trHeight w:val="785"/>
        </w:trPr>
        <w:tc>
          <w:tcPr>
            <w:tcW w:w="8494" w:type="dxa"/>
            <w:shd w:val="clear" w:color="auto" w:fill="F2F2F2"/>
            <w:vAlign w:val="center"/>
          </w:tcPr>
          <w:p w14:paraId="4E62B22C" w14:textId="1E062D99" w:rsidR="00AC5683" w:rsidRPr="00703F65" w:rsidRDefault="00AC5683" w:rsidP="00C10355">
            <w:pPr>
              <w:pStyle w:val="Textoindependiente"/>
              <w:spacing w:before="120" w:after="120"/>
              <w:rPr>
                <w:rFonts w:ascii="Arial Narrow" w:hAnsi="Arial Narrow"/>
                <w:sz w:val="20"/>
                <w:lang w:val="gl-ES"/>
              </w:rPr>
            </w:pPr>
            <w:bookmarkStart w:id="0" w:name="_GoBack"/>
            <w:bookmarkEnd w:id="0"/>
            <w:r w:rsidRPr="00703F65">
              <w:rPr>
                <w:rFonts w:ascii="Arial Narrow" w:hAnsi="Arial Narrow"/>
                <w:lang w:val="gl-ES"/>
              </w:rPr>
              <w:br w:type="page"/>
            </w:r>
            <w:r w:rsidR="000328E0">
              <w:rPr>
                <w:rFonts w:ascii="Arial Narrow" w:hAnsi="Arial Narrow"/>
                <w:b/>
                <w:sz w:val="20"/>
                <w:lang w:val="gl-ES"/>
              </w:rPr>
              <w:t>MÉRITOS MÁIS DESTACABLES RE</w:t>
            </w:r>
            <w:r w:rsidRPr="00703F65">
              <w:rPr>
                <w:rFonts w:ascii="Arial Narrow" w:hAnsi="Arial Narrow"/>
                <w:b/>
                <w:sz w:val="20"/>
                <w:lang w:val="gl-ES"/>
              </w:rPr>
              <w:t xml:space="preserve">LACIONADOS CO </w:t>
            </w:r>
            <w:r w:rsidR="00C10355" w:rsidRPr="00703F65">
              <w:rPr>
                <w:rFonts w:ascii="Arial Narrow" w:hAnsi="Arial Narrow"/>
                <w:b/>
                <w:sz w:val="20"/>
                <w:lang w:val="gl-ES"/>
              </w:rPr>
              <w:t xml:space="preserve">EIDO DE COÑECEMENTO DA </w:t>
            </w:r>
            <w:r w:rsidRPr="00703F65">
              <w:rPr>
                <w:rFonts w:ascii="Arial Narrow" w:hAnsi="Arial Narrow"/>
                <w:b/>
                <w:sz w:val="20"/>
                <w:lang w:val="gl-ES"/>
              </w:rPr>
              <w:t>TESE</w:t>
            </w:r>
            <w:r w:rsidR="00C10355" w:rsidRPr="00703F65">
              <w:rPr>
                <w:rFonts w:ascii="Arial Narrow" w:hAnsi="Arial Narrow"/>
                <w:b/>
                <w:sz w:val="20"/>
                <w:lang w:val="gl-ES"/>
              </w:rPr>
              <w:t xml:space="preserve"> DE DOUTORAMENTO </w:t>
            </w:r>
            <w:r w:rsidRPr="00703F65">
              <w:rPr>
                <w:rFonts w:ascii="Arial Narrow" w:hAnsi="Arial Narrow"/>
                <w:sz w:val="20"/>
                <w:lang w:val="gl-ES"/>
              </w:rPr>
              <w:t xml:space="preserve">(publicacións, proxectos de investigación, patentes, informes publicados, premios e/ou </w:t>
            </w:r>
            <w:r w:rsidR="00F02AB1" w:rsidRPr="00703F65">
              <w:rPr>
                <w:rFonts w:ascii="Arial Narrow" w:hAnsi="Arial Narrow"/>
                <w:sz w:val="20"/>
                <w:lang w:val="gl-ES"/>
              </w:rPr>
              <w:t>outros logros)</w:t>
            </w:r>
          </w:p>
          <w:p w14:paraId="6D1BD5B1" w14:textId="0F5C046E" w:rsidR="00F02AB1" w:rsidRPr="00703F65" w:rsidRDefault="00F02AB1" w:rsidP="0005148C">
            <w:pPr>
              <w:pStyle w:val="Textoindependiente"/>
              <w:spacing w:before="120" w:after="120"/>
              <w:jc w:val="left"/>
              <w:rPr>
                <w:rFonts w:ascii="Arial Narrow" w:hAnsi="Arial Narrow"/>
                <w:sz w:val="20"/>
                <w:lang w:val="gl-ES"/>
              </w:rPr>
            </w:pPr>
            <w:r w:rsidRPr="00703F65">
              <w:rPr>
                <w:rFonts w:ascii="Arial Narrow" w:hAnsi="Arial Narrow"/>
                <w:sz w:val="20"/>
                <w:lang w:val="gl-ES"/>
              </w:rPr>
              <w:t>(A completar independentemente de se se seleccionou a opción A ou a opción B)</w:t>
            </w:r>
          </w:p>
        </w:tc>
      </w:tr>
      <w:tr w:rsidR="00AC5683" w:rsidRPr="00703F65" w14:paraId="3EFB00DF" w14:textId="77777777" w:rsidTr="000328E0">
        <w:trPr>
          <w:trHeight w:val="3512"/>
        </w:trPr>
        <w:tc>
          <w:tcPr>
            <w:tcW w:w="8494" w:type="dxa"/>
          </w:tcPr>
          <w:p w14:paraId="3861F68B" w14:textId="6C80E37E" w:rsidR="00AC5683" w:rsidRPr="00703F65" w:rsidRDefault="000328E0" w:rsidP="0005148C">
            <w:pPr>
              <w:pStyle w:val="Textoindependiente"/>
              <w:spacing w:before="120"/>
              <w:rPr>
                <w:rFonts w:ascii="Arial Narrow" w:hAnsi="Arial Narrow"/>
                <w:lang w:val="gl-ES"/>
              </w:rPr>
            </w:pPr>
            <w:r>
              <w:rPr>
                <w:rFonts w:ascii="Arial Narrow" w:hAnsi="Arial Narrow"/>
                <w:lang w:val="gl-ES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bookmarkStart w:id="1" w:name="Texto1"/>
            <w:r>
              <w:rPr>
                <w:rFonts w:ascii="Arial Narrow" w:hAnsi="Arial Narrow"/>
                <w:lang w:val="gl-ES"/>
              </w:rPr>
              <w:instrText xml:space="preserve"> FORMTEXT </w:instrText>
            </w:r>
            <w:r>
              <w:rPr>
                <w:rFonts w:ascii="Arial Narrow" w:hAnsi="Arial Narrow"/>
                <w:lang w:val="gl-ES"/>
              </w:rPr>
            </w:r>
            <w:r>
              <w:rPr>
                <w:rFonts w:ascii="Arial Narrow" w:hAnsi="Arial Narrow"/>
                <w:lang w:val="gl-ES"/>
              </w:rPr>
              <w:fldChar w:fldCharType="separate"/>
            </w:r>
            <w:r>
              <w:rPr>
                <w:rFonts w:ascii="Arial Narrow" w:hAnsi="Arial Narrow"/>
                <w:noProof/>
                <w:lang w:val="gl-ES"/>
              </w:rPr>
              <w:t> </w:t>
            </w:r>
            <w:r>
              <w:rPr>
                <w:rFonts w:ascii="Arial Narrow" w:hAnsi="Arial Narrow"/>
                <w:noProof/>
                <w:lang w:val="gl-ES"/>
              </w:rPr>
              <w:t> </w:t>
            </w:r>
            <w:r>
              <w:rPr>
                <w:rFonts w:ascii="Arial Narrow" w:hAnsi="Arial Narrow"/>
                <w:noProof/>
                <w:lang w:val="gl-ES"/>
              </w:rPr>
              <w:t> </w:t>
            </w:r>
            <w:r>
              <w:rPr>
                <w:rFonts w:ascii="Arial Narrow" w:hAnsi="Arial Narrow"/>
                <w:noProof/>
                <w:lang w:val="gl-ES"/>
              </w:rPr>
              <w:t> </w:t>
            </w:r>
            <w:r>
              <w:rPr>
                <w:rFonts w:ascii="Arial Narrow" w:hAnsi="Arial Narrow"/>
                <w:noProof/>
                <w:lang w:val="gl-ES"/>
              </w:rPr>
              <w:t> </w:t>
            </w:r>
            <w:r>
              <w:rPr>
                <w:rFonts w:ascii="Arial Narrow" w:hAnsi="Arial Narrow"/>
                <w:lang w:val="gl-ES"/>
              </w:rPr>
              <w:fldChar w:fldCharType="end"/>
            </w:r>
            <w:bookmarkEnd w:id="1"/>
          </w:p>
          <w:p w14:paraId="213BFA21" w14:textId="77777777" w:rsidR="00AC5683" w:rsidRPr="00703F65" w:rsidRDefault="00AC5683" w:rsidP="0005148C">
            <w:pPr>
              <w:pStyle w:val="Textoindependiente"/>
              <w:spacing w:before="120"/>
              <w:rPr>
                <w:rFonts w:ascii="Arial Narrow" w:hAnsi="Arial Narrow"/>
                <w:lang w:val="gl-ES"/>
              </w:rPr>
            </w:pPr>
          </w:p>
          <w:p w14:paraId="14F79058" w14:textId="77777777" w:rsidR="00AC5683" w:rsidRPr="00703F65" w:rsidRDefault="00AC5683" w:rsidP="0005148C">
            <w:pPr>
              <w:pStyle w:val="Textoindependiente"/>
              <w:spacing w:before="120"/>
              <w:rPr>
                <w:rFonts w:ascii="Arial Narrow" w:hAnsi="Arial Narrow"/>
                <w:lang w:val="gl-ES"/>
              </w:rPr>
            </w:pPr>
          </w:p>
          <w:p w14:paraId="786936F7" w14:textId="77777777" w:rsidR="00AC5683" w:rsidRPr="00703F65" w:rsidRDefault="00AC5683" w:rsidP="0005148C">
            <w:pPr>
              <w:pStyle w:val="Textoindependiente"/>
              <w:spacing w:before="120"/>
              <w:rPr>
                <w:rFonts w:ascii="Arial Narrow" w:hAnsi="Arial Narrow"/>
                <w:lang w:val="gl-ES"/>
              </w:rPr>
            </w:pPr>
          </w:p>
          <w:p w14:paraId="776E8801" w14:textId="77777777" w:rsidR="00AC5683" w:rsidRPr="00703F65" w:rsidRDefault="00AC5683" w:rsidP="0005148C">
            <w:pPr>
              <w:pStyle w:val="Textoindependiente"/>
              <w:spacing w:before="120"/>
              <w:rPr>
                <w:rFonts w:ascii="Arial Narrow" w:hAnsi="Arial Narrow"/>
                <w:lang w:val="gl-ES"/>
              </w:rPr>
            </w:pPr>
          </w:p>
          <w:p w14:paraId="66648C51" w14:textId="77777777" w:rsidR="00AC5683" w:rsidRPr="00703F65" w:rsidRDefault="00AC5683" w:rsidP="0005148C">
            <w:pPr>
              <w:pStyle w:val="Textoindependiente"/>
              <w:spacing w:before="120"/>
              <w:rPr>
                <w:rFonts w:ascii="Arial Narrow" w:hAnsi="Arial Narrow"/>
                <w:lang w:val="gl-ES"/>
              </w:rPr>
            </w:pPr>
          </w:p>
          <w:p w14:paraId="3A67E64E" w14:textId="77777777" w:rsidR="00AC5683" w:rsidRPr="00703F65" w:rsidRDefault="00AC5683" w:rsidP="0005148C">
            <w:pPr>
              <w:pStyle w:val="Textoindependiente"/>
              <w:spacing w:before="120"/>
              <w:rPr>
                <w:rFonts w:ascii="Arial Narrow" w:hAnsi="Arial Narrow"/>
                <w:lang w:val="gl-ES"/>
              </w:rPr>
            </w:pPr>
          </w:p>
        </w:tc>
      </w:tr>
    </w:tbl>
    <w:p w14:paraId="22044BF6" w14:textId="77777777" w:rsidR="00AC5683" w:rsidRPr="00703F65" w:rsidRDefault="00AC5683" w:rsidP="00A2749D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0821C53E" w14:textId="77777777" w:rsidR="00A2749D" w:rsidRPr="00703F65" w:rsidRDefault="00A2749D" w:rsidP="00092923">
      <w:pPr>
        <w:spacing w:after="0" w:line="240" w:lineRule="auto"/>
        <w:contextualSpacing/>
        <w:rPr>
          <w:rFonts w:ascii="Calibri" w:hAnsi="Calibri" w:cs="Calibri"/>
        </w:rPr>
      </w:pPr>
    </w:p>
    <w:p w14:paraId="619D72EB" w14:textId="6A8043D5" w:rsidR="00B6750B" w:rsidRPr="00703F65" w:rsidRDefault="000328E0" w:rsidP="00092923">
      <w:pPr>
        <w:spacing w:after="0" w:line="240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E para que así conste</w:t>
      </w:r>
      <w:r w:rsidR="00B6750B" w:rsidRPr="00703F65">
        <w:rPr>
          <w:rFonts w:ascii="Calibri" w:hAnsi="Calibri" w:cs="Calibri"/>
        </w:rPr>
        <w:t>, asino o presente documento</w:t>
      </w:r>
    </w:p>
    <w:p w14:paraId="704E810D" w14:textId="77777777" w:rsidR="00B6750B" w:rsidRPr="00703F65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</w:p>
    <w:p w14:paraId="0EB9CE34" w14:textId="77777777" w:rsidR="00B6750B" w:rsidRPr="00703F65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  <w:r w:rsidRPr="00703F65">
        <w:rPr>
          <w:rFonts w:ascii="Calibri" w:hAnsi="Calibri" w:cs="Calibri"/>
        </w:rPr>
        <w:t>Lugar e data</w:t>
      </w:r>
    </w:p>
    <w:p w14:paraId="09286BBF" w14:textId="77777777" w:rsidR="00B6750B" w:rsidRPr="00703F65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</w:p>
    <w:p w14:paraId="4BC7657C" w14:textId="414F36FF" w:rsidR="00716CBC" w:rsidRPr="00703F65" w:rsidRDefault="000328E0" w:rsidP="001A7144">
      <w:pPr>
        <w:spacing w:after="0" w:line="240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S</w:t>
      </w:r>
      <w:r w:rsidR="009F692A" w:rsidRPr="00703F65">
        <w:rPr>
          <w:rFonts w:ascii="Calibri" w:hAnsi="Calibri" w:cs="Calibri"/>
        </w:rPr>
        <w:t>inatura</w:t>
      </w:r>
      <w:r w:rsidR="00B6750B" w:rsidRPr="00703F65">
        <w:rPr>
          <w:rFonts w:ascii="Calibri" w:hAnsi="Calibri" w:cs="Calibri"/>
        </w:rPr>
        <w:t>:</w:t>
      </w:r>
    </w:p>
    <w:sectPr w:rsidR="00716CBC" w:rsidRPr="00703F65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D440C0" w14:textId="77777777" w:rsidR="008350C7" w:rsidRPr="00722C64" w:rsidRDefault="008350C7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49DAA510" w14:textId="77777777" w:rsidR="008350C7" w:rsidRPr="00722C64" w:rsidRDefault="008350C7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36D3E4D9" w14:textId="77777777" w:rsidR="008350C7" w:rsidRPr="00722C64" w:rsidRDefault="008350C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21C3BE" w14:textId="77777777" w:rsidR="008350C7" w:rsidRPr="00722C64" w:rsidRDefault="008350C7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2760A84D" w14:textId="77777777" w:rsidR="008350C7" w:rsidRPr="00722C64" w:rsidRDefault="008350C7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2E8C546B" w14:textId="77777777" w:rsidR="008350C7" w:rsidRPr="00722C64" w:rsidRDefault="008350C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47CA23" w14:textId="462E82C0" w:rsidR="009E023A" w:rsidRPr="009E023A" w:rsidRDefault="00703F65" w:rsidP="009E023A">
    <w:pPr>
      <w:pStyle w:val="Encabezado"/>
      <w:rPr>
        <w:rFonts w:ascii="Calibri" w:hAnsi="Calibri" w:cs="Calibri"/>
        <w:noProof/>
      </w:rPr>
    </w:pPr>
    <w:r>
      <w:rPr>
        <w:rFonts w:ascii="Calibri" w:hAnsi="Calibri" w:cs="Calibri"/>
        <w:noProof/>
      </w:rPr>
      <w:t>Comisión Académica</w:t>
    </w:r>
    <w:r w:rsidR="009E023A" w:rsidRPr="009E023A">
      <w:rPr>
        <w:rFonts w:ascii="Calibri" w:hAnsi="Calibri" w:cs="Calibri"/>
        <w:noProof/>
      </w:rPr>
      <w:t xml:space="preserve"> do Programa de Doutoramento en </w:t>
    </w:r>
    <w:r>
      <w:rPr>
        <w:rFonts w:ascii="Calibri" w:hAnsi="Calibri" w:cs="Calibri"/>
        <w:noProof/>
      </w:rPr>
      <w:t>Computación</w:t>
    </w:r>
    <w:r w:rsidR="009E023A" w:rsidRPr="009E023A">
      <w:rPr>
        <w:rFonts w:ascii="Calibri" w:hAnsi="Calibri" w:cs="Calibri"/>
        <w:noProof/>
      </w:rPr>
      <w:t xml:space="preserve"> RD 99/2011 e RD</w:t>
    </w:r>
    <w:r>
      <w:rPr>
        <w:rFonts w:ascii="Calibri" w:hAnsi="Calibri" w:cs="Calibri"/>
        <w:noProof/>
      </w:rPr>
      <w:t xml:space="preserve"> 576/2023</w:t>
    </w:r>
  </w:p>
  <w:p w14:paraId="32B3319F" w14:textId="77777777" w:rsidR="005360FC" w:rsidRPr="00722C64" w:rsidRDefault="005360FC" w:rsidP="005360FC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E38C6"/>
    <w:multiLevelType w:val="multilevel"/>
    <w:tmpl w:val="8E746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9D31B1"/>
    <w:multiLevelType w:val="multilevel"/>
    <w:tmpl w:val="2F486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8D7BE6"/>
    <w:multiLevelType w:val="multilevel"/>
    <w:tmpl w:val="EB74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027D6B"/>
    <w:multiLevelType w:val="multilevel"/>
    <w:tmpl w:val="6FA0C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2"/>
  </w:num>
  <w:num w:numId="5">
    <w:abstractNumId w:val="1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qwUA3Pl5kSwAAAA="/>
  </w:docVars>
  <w:rsids>
    <w:rsidRoot w:val="005360FC"/>
    <w:rsid w:val="000328E0"/>
    <w:rsid w:val="000B57E1"/>
    <w:rsid w:val="00123B11"/>
    <w:rsid w:val="001437F2"/>
    <w:rsid w:val="00153C21"/>
    <w:rsid w:val="00184747"/>
    <w:rsid w:val="001A7144"/>
    <w:rsid w:val="002961C6"/>
    <w:rsid w:val="002B768D"/>
    <w:rsid w:val="002D10FB"/>
    <w:rsid w:val="002F1B59"/>
    <w:rsid w:val="00342534"/>
    <w:rsid w:val="0039629E"/>
    <w:rsid w:val="003D3C12"/>
    <w:rsid w:val="003F0242"/>
    <w:rsid w:val="00456215"/>
    <w:rsid w:val="004B2F4F"/>
    <w:rsid w:val="004D265D"/>
    <w:rsid w:val="0052329A"/>
    <w:rsid w:val="005360FC"/>
    <w:rsid w:val="00586F9E"/>
    <w:rsid w:val="005A4A10"/>
    <w:rsid w:val="0063362F"/>
    <w:rsid w:val="00663D6B"/>
    <w:rsid w:val="006A5491"/>
    <w:rsid w:val="006C222C"/>
    <w:rsid w:val="006D4788"/>
    <w:rsid w:val="006D73C8"/>
    <w:rsid w:val="00703F65"/>
    <w:rsid w:val="007134F5"/>
    <w:rsid w:val="00716CBC"/>
    <w:rsid w:val="00720FF6"/>
    <w:rsid w:val="00722C64"/>
    <w:rsid w:val="007673CB"/>
    <w:rsid w:val="00813517"/>
    <w:rsid w:val="0081758A"/>
    <w:rsid w:val="008350C7"/>
    <w:rsid w:val="0084006D"/>
    <w:rsid w:val="008D1FB8"/>
    <w:rsid w:val="008F55F5"/>
    <w:rsid w:val="00921EBF"/>
    <w:rsid w:val="0092542C"/>
    <w:rsid w:val="0096442F"/>
    <w:rsid w:val="009B19D7"/>
    <w:rsid w:val="009D602C"/>
    <w:rsid w:val="009E023A"/>
    <w:rsid w:val="009E75FB"/>
    <w:rsid w:val="009F550A"/>
    <w:rsid w:val="009F692A"/>
    <w:rsid w:val="00A13019"/>
    <w:rsid w:val="00A2749D"/>
    <w:rsid w:val="00A5270C"/>
    <w:rsid w:val="00A741F0"/>
    <w:rsid w:val="00AA2A16"/>
    <w:rsid w:val="00AC5683"/>
    <w:rsid w:val="00B04CA0"/>
    <w:rsid w:val="00B16B1F"/>
    <w:rsid w:val="00B17888"/>
    <w:rsid w:val="00B44C68"/>
    <w:rsid w:val="00B54AD7"/>
    <w:rsid w:val="00B6750B"/>
    <w:rsid w:val="00B85FAA"/>
    <w:rsid w:val="00BA5BB9"/>
    <w:rsid w:val="00C10355"/>
    <w:rsid w:val="00C35846"/>
    <w:rsid w:val="00C36B2C"/>
    <w:rsid w:val="00DB1AEA"/>
    <w:rsid w:val="00DD0EB8"/>
    <w:rsid w:val="00E506F1"/>
    <w:rsid w:val="00EC6779"/>
    <w:rsid w:val="00F02AB1"/>
    <w:rsid w:val="00F0783F"/>
    <w:rsid w:val="00F178E7"/>
    <w:rsid w:val="00F266DF"/>
    <w:rsid w:val="00F573B0"/>
    <w:rsid w:val="00F613FA"/>
    <w:rsid w:val="00F77C1C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paragraph" w:styleId="NormalWeb">
    <w:name w:val="Normal (Web)"/>
    <w:basedOn w:val="Normal"/>
    <w:uiPriority w:val="99"/>
    <w:unhideWhenUsed/>
    <w:rsid w:val="004D26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  <w14:ligatures w14:val="none"/>
    </w:rPr>
  </w:style>
  <w:style w:type="character" w:styleId="Textoennegrita">
    <w:name w:val="Strong"/>
    <w:basedOn w:val="Fuentedeprrafopredeter"/>
    <w:uiPriority w:val="22"/>
    <w:qFormat/>
    <w:rsid w:val="004D265D"/>
    <w:rPr>
      <w:b/>
      <w:bCs/>
    </w:rPr>
  </w:style>
  <w:style w:type="paragraph" w:customStyle="1" w:styleId="Default">
    <w:name w:val="Default"/>
    <w:rsid w:val="00AC5683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kern w:val="0"/>
      <w:sz w:val="24"/>
      <w:szCs w:val="24"/>
      <w:lang w:val="en-GB"/>
    </w:rPr>
  </w:style>
  <w:style w:type="paragraph" w:styleId="Textoindependiente">
    <w:name w:val="Body Text"/>
    <w:basedOn w:val="Normal"/>
    <w:link w:val="TextoindependienteCar"/>
    <w:rsid w:val="00AC5683"/>
    <w:pPr>
      <w:spacing w:after="0" w:line="240" w:lineRule="auto"/>
      <w:jc w:val="both"/>
    </w:pPr>
    <w:rPr>
      <w:rFonts w:ascii="Garamond" w:eastAsia="Times New Roman" w:hAnsi="Garamond" w:cs="Times New Roman"/>
      <w:kern w:val="0"/>
      <w:sz w:val="24"/>
      <w:szCs w:val="20"/>
      <w:lang w:val="es-ES" w:eastAsia="es-ES"/>
      <w14:ligatures w14:val="none"/>
    </w:rPr>
  </w:style>
  <w:style w:type="character" w:customStyle="1" w:styleId="TextoindependienteCar">
    <w:name w:val="Texto independiente Car"/>
    <w:basedOn w:val="Fuentedeprrafopredeter"/>
    <w:link w:val="Textoindependiente"/>
    <w:rsid w:val="00AC5683"/>
    <w:rPr>
      <w:rFonts w:ascii="Garamond" w:eastAsia="Times New Roman" w:hAnsi="Garamond" w:cs="Times New Roman"/>
      <w:kern w:val="0"/>
      <w:sz w:val="24"/>
      <w:szCs w:val="20"/>
      <w:lang w:eastAsia="es-E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8E4ECE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8E4ECE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8E4ECE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8E4ECE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8E4ECE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8E4ECE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66E1B3D5F654504924181598F477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1FB45-D3F7-4A71-AE6C-9A2522E4C815}"/>
      </w:docPartPr>
      <w:docPartBody>
        <w:p w:rsidR="00E34B41" w:rsidRDefault="00E115B7" w:rsidP="00E115B7">
          <w:pPr>
            <w:pStyle w:val="A66E1B3D5F654504924181598F477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7E39E307234BFD8E9ADB093E747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B2B8F-C6C8-4B96-A733-14EB6FB690C0}"/>
      </w:docPartPr>
      <w:docPartBody>
        <w:p w:rsidR="00AD275B" w:rsidRDefault="00B36A22" w:rsidP="00B36A22">
          <w:pPr>
            <w:pStyle w:val="C97E39E307234BFD8E9ADB093E7471D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1F746E6C6A74D0484179019889F77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69841-9C45-4648-9541-DD31438CBE6A}"/>
      </w:docPartPr>
      <w:docPartBody>
        <w:p w:rsidR="00AD275B" w:rsidRDefault="00B36A22" w:rsidP="00B36A22">
          <w:pPr>
            <w:pStyle w:val="C1F746E6C6A74D0484179019889F771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35BF22B8F9348638F8A8530493EE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64C2AB-1EDB-46EE-BCBE-4E90E591BEEB}"/>
      </w:docPartPr>
      <w:docPartBody>
        <w:p w:rsidR="00AD275B" w:rsidRDefault="00B36A22" w:rsidP="00B36A22">
          <w:pPr>
            <w:pStyle w:val="135BF22B8F9348638F8A8530493EE23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E3DE402DD8740529BAFF391A2EB0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BE417-AA0A-4638-8C39-4ACD1A742E3C}"/>
      </w:docPartPr>
      <w:docPartBody>
        <w:p w:rsidR="00AD275B" w:rsidRDefault="00B36A22" w:rsidP="00B36A22">
          <w:pPr>
            <w:pStyle w:val="FE3DE402DD8740529BAFF391A2EB00C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AA00AF207F44143AF7B6EFD485C2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E6E1D-FBF9-48FD-AD55-ABE4481E41F7}"/>
      </w:docPartPr>
      <w:docPartBody>
        <w:p w:rsidR="00AD275B" w:rsidRDefault="00B36A22" w:rsidP="00B36A22">
          <w:pPr>
            <w:pStyle w:val="BAA00AF207F44143AF7B6EFD485C255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B450182B23F4AE78DF2FCFA14B11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ADD82-BFD6-4585-A763-7C9A774BCC29}"/>
      </w:docPartPr>
      <w:docPartBody>
        <w:p w:rsidR="00AD275B" w:rsidRDefault="00B36A22" w:rsidP="00B36A22">
          <w:pPr>
            <w:pStyle w:val="1B450182B23F4AE78DF2FCFA14B116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123B11"/>
    <w:rsid w:val="008147BB"/>
    <w:rsid w:val="008E4ECE"/>
    <w:rsid w:val="00A146D7"/>
    <w:rsid w:val="00A458B9"/>
    <w:rsid w:val="00AD275B"/>
    <w:rsid w:val="00B36A22"/>
    <w:rsid w:val="00B53CCF"/>
    <w:rsid w:val="00CA7FFB"/>
    <w:rsid w:val="00D23B96"/>
    <w:rsid w:val="00D24DF1"/>
    <w:rsid w:val="00D835BD"/>
    <w:rsid w:val="00E115B7"/>
    <w:rsid w:val="00E34B41"/>
    <w:rsid w:val="00FE4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36A22"/>
    <w:rPr>
      <w:color w:val="666666"/>
    </w:rPr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C080609418B040FFB8E48989761C5AC7">
    <w:name w:val="C080609418B040FFB8E48989761C5AC7"/>
    <w:rsid w:val="008E4ECE"/>
  </w:style>
  <w:style w:type="paragraph" w:customStyle="1" w:styleId="FE86763867ED4473B0155AB8A2FCC725">
    <w:name w:val="FE86763867ED4473B0155AB8A2FCC725"/>
    <w:rsid w:val="008E4ECE"/>
  </w:style>
  <w:style w:type="paragraph" w:customStyle="1" w:styleId="21C13DD6B1CE467894C602AB5AE30B44">
    <w:name w:val="21C13DD6B1CE467894C602AB5AE30B44"/>
    <w:rsid w:val="008E4ECE"/>
  </w:style>
  <w:style w:type="paragraph" w:customStyle="1" w:styleId="FE0EE799C182465A8477C973CB9B65A0">
    <w:name w:val="FE0EE799C182465A8477C973CB9B65A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0193AFC522534093ADD4AAAC835E137F">
    <w:name w:val="0193AFC522534093ADD4AAAC835E137F"/>
    <w:rsid w:val="008E4ECE"/>
  </w:style>
  <w:style w:type="paragraph" w:customStyle="1" w:styleId="70D461A699B94CAF9DC4FB20CE35346C">
    <w:name w:val="70D461A699B94CAF9DC4FB20CE35346C"/>
    <w:rsid w:val="008E4ECE"/>
  </w:style>
  <w:style w:type="paragraph" w:customStyle="1" w:styleId="EABBD135A7BA45FCBD64C67CAE0ACC54">
    <w:name w:val="EABBD135A7BA45FCBD64C67CAE0ACC54"/>
    <w:rsid w:val="008E4ECE"/>
  </w:style>
  <w:style w:type="paragraph" w:customStyle="1" w:styleId="6A12CE1D0B6A4978BDE8D0F17BB80A08">
    <w:name w:val="6A12CE1D0B6A4978BDE8D0F17BB80A08"/>
    <w:rsid w:val="008E4ECE"/>
  </w:style>
  <w:style w:type="paragraph" w:customStyle="1" w:styleId="B61044A091AE482AB9D0EDF958919BB9">
    <w:name w:val="B61044A091AE482AB9D0EDF958919BB9"/>
    <w:rsid w:val="008E4ECE"/>
  </w:style>
  <w:style w:type="paragraph" w:customStyle="1" w:styleId="7A3B97F1B42E4E34B85122CCED3B0230">
    <w:name w:val="7A3B97F1B42E4E34B85122CCED3B0230"/>
    <w:rsid w:val="008E4ECE"/>
  </w:style>
  <w:style w:type="paragraph" w:customStyle="1" w:styleId="62906505D3B648139E87FD4885A1BA8F">
    <w:name w:val="62906505D3B648139E87FD4885A1BA8F"/>
    <w:rsid w:val="008E4ECE"/>
  </w:style>
  <w:style w:type="paragraph" w:customStyle="1" w:styleId="15D020AC33ED4968BF3A5D0E7E4BCE5C">
    <w:name w:val="15D020AC33ED4968BF3A5D0E7E4BCE5C"/>
    <w:rsid w:val="008E4ECE"/>
  </w:style>
  <w:style w:type="paragraph" w:customStyle="1" w:styleId="A518697134BB4247AB38DFA592908A2F">
    <w:name w:val="A518697134BB4247AB38DFA592908A2F"/>
    <w:rsid w:val="008E4ECE"/>
  </w:style>
  <w:style w:type="paragraph" w:customStyle="1" w:styleId="18D14E612D464844B10FD63C1943FB60">
    <w:name w:val="18D14E612D464844B10FD63C1943FB60"/>
    <w:rsid w:val="008E4ECE"/>
  </w:style>
  <w:style w:type="paragraph" w:customStyle="1" w:styleId="E0EE90A4430947489D5AD4BB5832CA16">
    <w:name w:val="E0EE90A4430947489D5AD4BB5832CA16"/>
    <w:rsid w:val="008E4ECE"/>
  </w:style>
  <w:style w:type="paragraph" w:customStyle="1" w:styleId="92BCF5CF36BD4EB99C69781C33BB0659">
    <w:name w:val="92BCF5CF36BD4EB99C69781C33BB0659"/>
    <w:rsid w:val="008E4ECE"/>
  </w:style>
  <w:style w:type="paragraph" w:customStyle="1" w:styleId="F87A66C61460445DA2DDD02C0EF254CF">
    <w:name w:val="F87A66C61460445DA2DDD02C0EF254CF"/>
    <w:rsid w:val="008E4ECE"/>
  </w:style>
  <w:style w:type="paragraph" w:customStyle="1" w:styleId="2B9D567C7B454B2AABB62B598E06D4EE">
    <w:name w:val="2B9D567C7B454B2AABB62B598E06D4EE"/>
    <w:rsid w:val="008E4ECE"/>
  </w:style>
  <w:style w:type="paragraph" w:customStyle="1" w:styleId="A3A4722CD8A1430593EF0E5CEED01556">
    <w:name w:val="A3A4722CD8A1430593EF0E5CEED01556"/>
    <w:rsid w:val="008E4ECE"/>
  </w:style>
  <w:style w:type="paragraph" w:customStyle="1" w:styleId="4130CBBDE82442BCA6BD461F54302196">
    <w:name w:val="4130CBBDE82442BCA6BD461F54302196"/>
    <w:rsid w:val="008E4ECE"/>
  </w:style>
  <w:style w:type="paragraph" w:customStyle="1" w:styleId="5A80E17A340D4E2DBE3C397301CCBEA8">
    <w:name w:val="5A80E17A340D4E2DBE3C397301CCBEA8"/>
    <w:rsid w:val="008E4ECE"/>
  </w:style>
  <w:style w:type="paragraph" w:customStyle="1" w:styleId="C8BF0AAB8A0D4654849F812E7DBDEDDE">
    <w:name w:val="C8BF0AAB8A0D4654849F812E7DBDEDDE"/>
    <w:rsid w:val="008E4ECE"/>
  </w:style>
  <w:style w:type="paragraph" w:customStyle="1" w:styleId="6FAD505AD4604BE3977DECB0E98B43E6">
    <w:name w:val="6FAD505AD4604BE3977DECB0E98B43E6"/>
    <w:rsid w:val="008E4ECE"/>
  </w:style>
  <w:style w:type="paragraph" w:customStyle="1" w:styleId="C245D0A1AA2A498892E22C17BB2E54BA">
    <w:name w:val="C245D0A1AA2A498892E22C17BB2E54BA"/>
    <w:rsid w:val="008E4ECE"/>
  </w:style>
  <w:style w:type="paragraph" w:customStyle="1" w:styleId="EFD3DF90E0EE4AB78453F4CCDDD6BA67">
    <w:name w:val="EFD3DF90E0EE4AB78453F4CCDDD6BA67"/>
    <w:rsid w:val="008E4ECE"/>
  </w:style>
  <w:style w:type="paragraph" w:customStyle="1" w:styleId="9CBA7F3C00AD4D96BD22A32B43C13667">
    <w:name w:val="9CBA7F3C00AD4D96BD22A32B43C13667"/>
    <w:rsid w:val="008E4ECE"/>
  </w:style>
  <w:style w:type="paragraph" w:customStyle="1" w:styleId="A9734F2DA9D54E65A4A4D594ABDCA4AF">
    <w:name w:val="A9734F2DA9D54E65A4A4D594ABDCA4AF"/>
    <w:rsid w:val="008E4ECE"/>
  </w:style>
  <w:style w:type="paragraph" w:customStyle="1" w:styleId="F539AD29A2164C31870BC3AD708F180F">
    <w:name w:val="F539AD29A2164C31870BC3AD708F180F"/>
    <w:rsid w:val="008E4ECE"/>
  </w:style>
  <w:style w:type="paragraph" w:customStyle="1" w:styleId="B0AA75E97A4E4AC8899ACBBDE0EDF3B1">
    <w:name w:val="B0AA75E97A4E4AC8899ACBBDE0EDF3B1"/>
    <w:rsid w:val="008E4ECE"/>
  </w:style>
  <w:style w:type="paragraph" w:customStyle="1" w:styleId="B2F3C31FDC544F96A186983BC0BA89C1">
    <w:name w:val="B2F3C31FDC544F96A186983BC0BA89C1"/>
    <w:rsid w:val="008E4ECE"/>
  </w:style>
  <w:style w:type="paragraph" w:customStyle="1" w:styleId="F3C7641C74D2442A8D4F132223D90842">
    <w:name w:val="F3C7641C74D2442A8D4F132223D90842"/>
    <w:rsid w:val="008E4ECE"/>
  </w:style>
  <w:style w:type="paragraph" w:customStyle="1" w:styleId="7820A9E968DD45A7BB2E0E8E459C3AEF">
    <w:name w:val="7820A9E968DD45A7BB2E0E8E459C3AEF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095DFC90A54C16B78443FFD336F34D">
    <w:name w:val="E5095DFC90A54C16B78443FFD336F34D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24CA26BC814EE4A7B97804BF0C9012">
    <w:name w:val="4524CA26BC814EE4A7B97804BF0C9012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1386519AAF4E2EA1557DC354B9A194">
    <w:name w:val="281386519AAF4E2EA1557DC354B9A194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80592620B64E948BB0FC6A0B8450C0">
    <w:name w:val="0280592620B64E948BB0FC6A0B8450C0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97E39E307234BFD8E9ADB093E7471D3">
    <w:name w:val="C97E39E307234BFD8E9ADB093E7471D3"/>
    <w:rsid w:val="00B36A22"/>
    <w:pPr>
      <w:spacing w:line="259" w:lineRule="auto"/>
    </w:pPr>
    <w:rPr>
      <w:kern w:val="0"/>
      <w:sz w:val="22"/>
      <w:szCs w:val="22"/>
      <w:lang w:val="en-GB" w:eastAsia="en-GB"/>
      <w14:ligatures w14:val="none"/>
    </w:rPr>
  </w:style>
  <w:style w:type="paragraph" w:customStyle="1" w:styleId="C1F746E6C6A74D0484179019889F7712">
    <w:name w:val="C1F746E6C6A74D0484179019889F7712"/>
    <w:rsid w:val="00B36A22"/>
    <w:pPr>
      <w:spacing w:line="259" w:lineRule="auto"/>
    </w:pPr>
    <w:rPr>
      <w:kern w:val="0"/>
      <w:sz w:val="22"/>
      <w:szCs w:val="22"/>
      <w:lang w:val="en-GB" w:eastAsia="en-GB"/>
      <w14:ligatures w14:val="none"/>
    </w:rPr>
  </w:style>
  <w:style w:type="paragraph" w:customStyle="1" w:styleId="135BF22B8F9348638F8A8530493EE238">
    <w:name w:val="135BF22B8F9348638F8A8530493EE238"/>
    <w:rsid w:val="00B36A22"/>
    <w:pPr>
      <w:spacing w:line="259" w:lineRule="auto"/>
    </w:pPr>
    <w:rPr>
      <w:kern w:val="0"/>
      <w:sz w:val="22"/>
      <w:szCs w:val="22"/>
      <w:lang w:val="en-GB" w:eastAsia="en-GB"/>
      <w14:ligatures w14:val="none"/>
    </w:rPr>
  </w:style>
  <w:style w:type="paragraph" w:customStyle="1" w:styleId="FE3DE402DD8740529BAFF391A2EB00CD">
    <w:name w:val="FE3DE402DD8740529BAFF391A2EB00CD"/>
    <w:rsid w:val="00B36A22"/>
    <w:pPr>
      <w:spacing w:line="259" w:lineRule="auto"/>
    </w:pPr>
    <w:rPr>
      <w:kern w:val="0"/>
      <w:sz w:val="22"/>
      <w:szCs w:val="22"/>
      <w:lang w:val="en-GB" w:eastAsia="en-GB"/>
      <w14:ligatures w14:val="none"/>
    </w:rPr>
  </w:style>
  <w:style w:type="paragraph" w:customStyle="1" w:styleId="BAA00AF207F44143AF7B6EFD485C2554">
    <w:name w:val="BAA00AF207F44143AF7B6EFD485C2554"/>
    <w:rsid w:val="00B36A22"/>
    <w:pPr>
      <w:spacing w:line="259" w:lineRule="auto"/>
    </w:pPr>
    <w:rPr>
      <w:kern w:val="0"/>
      <w:sz w:val="22"/>
      <w:szCs w:val="22"/>
      <w:lang w:val="en-GB" w:eastAsia="en-GB"/>
      <w14:ligatures w14:val="none"/>
    </w:rPr>
  </w:style>
  <w:style w:type="paragraph" w:customStyle="1" w:styleId="1B450182B23F4AE78DF2FCFA14B1166C">
    <w:name w:val="1B450182B23F4AE78DF2FCFA14B1166C"/>
    <w:rsid w:val="00B36A22"/>
    <w:pPr>
      <w:spacing w:line="259" w:lineRule="auto"/>
    </w:pPr>
    <w:rPr>
      <w:kern w:val="0"/>
      <w:sz w:val="22"/>
      <w:szCs w:val="22"/>
      <w:lang w:val="en-GB" w:eastAsia="en-GB"/>
      <w14:ligatures w14:val="none"/>
    </w:rPr>
  </w:style>
  <w:style w:type="paragraph" w:customStyle="1" w:styleId="029947E28D7F459D81ED29AA02968879">
    <w:name w:val="029947E28D7F459D81ED29AA02968879"/>
    <w:rsid w:val="00B36A22"/>
    <w:pPr>
      <w:spacing w:line="259" w:lineRule="auto"/>
    </w:pPr>
    <w:rPr>
      <w:kern w:val="0"/>
      <w:sz w:val="22"/>
      <w:szCs w:val="22"/>
      <w:lang w:val="en-GB" w:eastAsia="en-GB"/>
      <w14:ligatures w14:val="none"/>
    </w:rPr>
  </w:style>
  <w:style w:type="paragraph" w:customStyle="1" w:styleId="3753493EA54940F39F462E5CCABFE822">
    <w:name w:val="3753493EA54940F39F462E5CCABFE822"/>
    <w:rsid w:val="00B36A22"/>
    <w:pPr>
      <w:spacing w:line="259" w:lineRule="auto"/>
    </w:pPr>
    <w:rPr>
      <w:kern w:val="0"/>
      <w:sz w:val="22"/>
      <w:szCs w:val="22"/>
      <w:lang w:val="en-GB" w:eastAsia="en-GB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AB91E3-8762-480E-881B-B046D0BA85AE}">
  <ds:schemaRefs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schemas.microsoft.com/office/2006/documentManagement/types"/>
    <ds:schemaRef ds:uri="89998b65-0d8f-4d01-a28d-84e6a58e50f1"/>
    <ds:schemaRef ds:uri="6606fb71-feb9-463d-82c8-35ef54fa658c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520</Words>
  <Characters>2866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>, docId:90F3BE64FE6F2CB149CF94DC3F862057</cp:keywords>
  <dc:description/>
  <cp:lastModifiedBy>Ana Maseda</cp:lastModifiedBy>
  <cp:revision>4</cp:revision>
  <dcterms:created xsi:type="dcterms:W3CDTF">2025-04-09T07:06:00Z</dcterms:created>
  <dcterms:modified xsi:type="dcterms:W3CDTF">2026-04-16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